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9D463" w14:textId="7CBC292B" w:rsidR="00F10FC5" w:rsidRDefault="00771E77" w:rsidP="00771E77">
      <w:pPr>
        <w:pStyle w:val="Title"/>
      </w:pPr>
      <w:proofErr w:type="spellStart"/>
      <w:r>
        <w:t>InfoSYS</w:t>
      </w:r>
      <w:proofErr w:type="spellEnd"/>
      <w:r>
        <w:t xml:space="preserve"> 750</w:t>
      </w:r>
    </w:p>
    <w:p w14:paraId="5984448A" w14:textId="42464DF4" w:rsidR="00771E77" w:rsidRDefault="00771E77" w:rsidP="00771E77"/>
    <w:p w14:paraId="1E297218" w14:textId="08365C8C" w:rsidR="00771E77" w:rsidRDefault="00771E77" w:rsidP="00771E77"/>
    <w:p w14:paraId="28891012" w14:textId="2D3A58A2" w:rsidR="00771E77" w:rsidRDefault="00771E77" w:rsidP="00771E77"/>
    <w:p w14:paraId="32670D61" w14:textId="36790380" w:rsidR="00771E77" w:rsidRDefault="00771E77" w:rsidP="00771E77"/>
    <w:p w14:paraId="5B88275B" w14:textId="115AB071" w:rsidR="00771E77" w:rsidRDefault="00771E77" w:rsidP="00771E77"/>
    <w:p w14:paraId="5F2FA57B" w14:textId="41EC55FF" w:rsidR="00771E77" w:rsidRDefault="00771E77" w:rsidP="00771E77"/>
    <w:p w14:paraId="22ABEA36" w14:textId="3844D38A" w:rsidR="00771E77" w:rsidRDefault="00771E77" w:rsidP="00771E77"/>
    <w:p w14:paraId="43741845" w14:textId="57D3DF50" w:rsidR="00771E77" w:rsidRDefault="00771E77" w:rsidP="00771E77"/>
    <w:p w14:paraId="762AEE81" w14:textId="680CC106" w:rsidR="00771E77" w:rsidRDefault="00771E77" w:rsidP="00771E77"/>
    <w:p w14:paraId="4C55EE40" w14:textId="17A1FCBF" w:rsidR="00771E77" w:rsidRDefault="00771E77" w:rsidP="00771E77"/>
    <w:p w14:paraId="3C69E9A7" w14:textId="46358356" w:rsidR="00771E77" w:rsidRDefault="00771E77" w:rsidP="00771E77"/>
    <w:p w14:paraId="0DFC41A7" w14:textId="216F5B1E" w:rsidR="00771E77" w:rsidRDefault="00771E77" w:rsidP="00771E77"/>
    <w:p w14:paraId="48075142" w14:textId="5BC53621" w:rsidR="00771E77" w:rsidRDefault="00771E77" w:rsidP="00771E77"/>
    <w:p w14:paraId="37BA7212" w14:textId="06B6ED77" w:rsidR="00771E77" w:rsidRDefault="00771E77" w:rsidP="00771E77"/>
    <w:p w14:paraId="32C0A84D" w14:textId="2405630C" w:rsidR="00771E77" w:rsidRDefault="00771E77" w:rsidP="00771E77"/>
    <w:p w14:paraId="7DB58B5D" w14:textId="38B05DFB" w:rsidR="00771E77" w:rsidRDefault="00771E77" w:rsidP="00771E77"/>
    <w:p w14:paraId="61122EF0" w14:textId="119F9557" w:rsidR="00771E77" w:rsidRDefault="00771E77" w:rsidP="00771E77"/>
    <w:p w14:paraId="3230F084" w14:textId="1A87BD7D" w:rsidR="00771E77" w:rsidRDefault="00771E77" w:rsidP="00771E77"/>
    <w:p w14:paraId="647D2D77" w14:textId="31460BE4" w:rsidR="00771E77" w:rsidRDefault="00771E77" w:rsidP="00771E77"/>
    <w:p w14:paraId="6743059D" w14:textId="113B456F" w:rsidR="00771E77" w:rsidRDefault="00771E77" w:rsidP="00771E77"/>
    <w:p w14:paraId="29E36E4B" w14:textId="150B0B37" w:rsidR="00771E77" w:rsidRDefault="00771E77" w:rsidP="00771E77"/>
    <w:p w14:paraId="63B9F9E5" w14:textId="70B4B9E1" w:rsidR="00771E77" w:rsidRDefault="00771E77" w:rsidP="00771E77"/>
    <w:p w14:paraId="604BD7F6" w14:textId="58A8CF82" w:rsidR="00771E77" w:rsidRDefault="00771E77" w:rsidP="00771E77"/>
    <w:p w14:paraId="5F2D9194" w14:textId="7236D56C" w:rsidR="00771E77" w:rsidRDefault="00771E77" w:rsidP="00771E77"/>
    <w:p w14:paraId="3CA67756" w14:textId="593CF5AF" w:rsidR="00771E77" w:rsidRDefault="00771E77" w:rsidP="00771E77"/>
    <w:p w14:paraId="12AA1371" w14:textId="21B899DD" w:rsidR="00771E77" w:rsidRDefault="00771E77" w:rsidP="00771E77"/>
    <w:p w14:paraId="41F37586" w14:textId="33F05F09" w:rsidR="00771E77" w:rsidRDefault="00771E77" w:rsidP="00771E77"/>
    <w:p w14:paraId="277AAF71" w14:textId="28A94D5B" w:rsidR="00771E77" w:rsidRDefault="00771E77" w:rsidP="00771E77"/>
    <w:p w14:paraId="02096498" w14:textId="3D64C81A" w:rsidR="00771E77" w:rsidRDefault="00771E77" w:rsidP="00771E77"/>
    <w:p w14:paraId="5E5D5FB8" w14:textId="43C5DCC4" w:rsidR="00771E77" w:rsidRPr="001B196E" w:rsidRDefault="00317BD2" w:rsidP="001B196E">
      <w:pPr>
        <w:pStyle w:val="Subtitle"/>
        <w:numPr>
          <w:ilvl w:val="0"/>
          <w:numId w:val="2"/>
        </w:numPr>
        <w:rPr>
          <w:sz w:val="32"/>
          <w:szCs w:val="32"/>
        </w:rPr>
      </w:pPr>
      <w:r w:rsidRPr="001B196E">
        <w:rPr>
          <w:sz w:val="32"/>
          <w:szCs w:val="32"/>
        </w:rPr>
        <w:lastRenderedPageBreak/>
        <w:t>Introduction</w:t>
      </w:r>
    </w:p>
    <w:p w14:paraId="18B32066" w14:textId="4318F43A" w:rsidR="00317BD2" w:rsidRPr="001B196E" w:rsidRDefault="00317BD2" w:rsidP="001B196E">
      <w:pPr>
        <w:pStyle w:val="Subtitle"/>
        <w:numPr>
          <w:ilvl w:val="0"/>
          <w:numId w:val="2"/>
        </w:numPr>
        <w:rPr>
          <w:sz w:val="32"/>
          <w:szCs w:val="32"/>
        </w:rPr>
      </w:pPr>
      <w:r w:rsidRPr="001B196E">
        <w:rPr>
          <w:sz w:val="32"/>
          <w:szCs w:val="32"/>
        </w:rPr>
        <w:t>Literature Review and Research Question</w:t>
      </w:r>
    </w:p>
    <w:p w14:paraId="13FCCF06" w14:textId="529404A1" w:rsidR="00317BD2" w:rsidRPr="001B196E" w:rsidRDefault="00317BD2" w:rsidP="001B196E">
      <w:pPr>
        <w:pStyle w:val="Subtitle"/>
        <w:numPr>
          <w:ilvl w:val="0"/>
          <w:numId w:val="2"/>
        </w:numPr>
        <w:rPr>
          <w:sz w:val="32"/>
          <w:szCs w:val="32"/>
        </w:rPr>
      </w:pPr>
      <w:r w:rsidRPr="001B196E">
        <w:rPr>
          <w:sz w:val="32"/>
          <w:szCs w:val="32"/>
        </w:rPr>
        <w:t>Conceptual Model and Hypothesis Development</w:t>
      </w:r>
    </w:p>
    <w:p w14:paraId="13827E84" w14:textId="26EECD6E" w:rsidR="00317BD2" w:rsidRPr="001B196E" w:rsidRDefault="00317BD2" w:rsidP="001B196E">
      <w:pPr>
        <w:pStyle w:val="Subtitle"/>
        <w:numPr>
          <w:ilvl w:val="0"/>
          <w:numId w:val="2"/>
        </w:numPr>
        <w:rPr>
          <w:sz w:val="32"/>
          <w:szCs w:val="32"/>
        </w:rPr>
      </w:pPr>
      <w:r w:rsidRPr="001B196E">
        <w:rPr>
          <w:sz w:val="32"/>
          <w:szCs w:val="32"/>
        </w:rPr>
        <w:t>Method</w:t>
      </w:r>
    </w:p>
    <w:p w14:paraId="324BBF5E" w14:textId="385283A4" w:rsidR="00317BD2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Data Collection</w:t>
      </w:r>
    </w:p>
    <w:p w14:paraId="5090EA0B" w14:textId="6F5B4FA4" w:rsidR="001B196E" w:rsidRPr="001B196E" w:rsidRDefault="001B196E" w:rsidP="001B196E">
      <w:pPr>
        <w:pStyle w:val="ListParagraph"/>
        <w:rPr>
          <w:rFonts w:eastAsia="Yu Mincho"/>
          <w:sz w:val="28"/>
          <w:szCs w:val="28"/>
          <w:lang w:eastAsia="ja-JP"/>
        </w:rPr>
      </w:pPr>
      <w:r>
        <w:rPr>
          <w:rFonts w:eastAsia="Yu Mincho"/>
          <w:sz w:val="28"/>
          <w:szCs w:val="28"/>
          <w:lang w:eastAsia="ja-JP"/>
        </w:rPr>
        <w:t xml:space="preserve">The data used in this study was a panel dataset of project hosted on GitHub where contains two years (8 quarters) of data for each project. </w:t>
      </w:r>
      <w:bookmarkStart w:id="0" w:name="_GoBack"/>
      <w:bookmarkEnd w:id="0"/>
    </w:p>
    <w:p w14:paraId="0E2A3B78" w14:textId="5816C57B" w:rsidR="001B196E" w:rsidRDefault="001B196E" w:rsidP="001B196E">
      <w:pPr>
        <w:pStyle w:val="ListParagraph"/>
        <w:ind w:left="1080"/>
      </w:pPr>
    </w:p>
    <w:p w14:paraId="057AC9B3" w14:textId="2F5E3581" w:rsidR="00317BD2" w:rsidRPr="001B196E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Measures</w:t>
      </w:r>
    </w:p>
    <w:p w14:paraId="4C3766EF" w14:textId="60F5CFD1" w:rsidR="00317BD2" w:rsidRPr="001B196E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Definition of main variables, Visual Exploration</w:t>
      </w:r>
    </w:p>
    <w:p w14:paraId="513263EF" w14:textId="0A08AA7A" w:rsidR="00317BD2" w:rsidRPr="001B196E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Data cleaning and preparation (any modification, transformation and sampling techniques that you have applied)</w:t>
      </w:r>
    </w:p>
    <w:p w14:paraId="4D7F326C" w14:textId="292C7AF5" w:rsidR="00317BD2" w:rsidRDefault="00317BD2" w:rsidP="00317BD2">
      <w:pPr>
        <w:pStyle w:val="ListParagraph"/>
        <w:numPr>
          <w:ilvl w:val="0"/>
          <w:numId w:val="1"/>
        </w:numPr>
      </w:pPr>
      <w:r>
        <w:t>Analysis and Results</w:t>
      </w:r>
    </w:p>
    <w:p w14:paraId="1336475E" w14:textId="77777777" w:rsidR="00317BD2" w:rsidRPr="00771E77" w:rsidRDefault="00317BD2" w:rsidP="00771E77"/>
    <w:sectPr w:rsidR="00317BD2" w:rsidRPr="00771E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055D8"/>
    <w:multiLevelType w:val="multilevel"/>
    <w:tmpl w:val="3F5CFD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68A41D1E"/>
    <w:multiLevelType w:val="multilevel"/>
    <w:tmpl w:val="44444E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DK3MDAzNTAytjBR0lEKTi0uzszPAykwqgUAruP/FywAAAA="/>
  </w:docVars>
  <w:rsids>
    <w:rsidRoot w:val="00771E77"/>
    <w:rsid w:val="001B196E"/>
    <w:rsid w:val="00317BD2"/>
    <w:rsid w:val="00353432"/>
    <w:rsid w:val="00771E77"/>
    <w:rsid w:val="00B73AB7"/>
    <w:rsid w:val="00F10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F246D"/>
  <w15:chartTrackingRefBased/>
  <w15:docId w15:val="{F990C344-039E-433A-93BD-BE2E3F825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E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1E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17BD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B196E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196E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Ren</dc:creator>
  <cp:keywords/>
  <dc:description/>
  <cp:lastModifiedBy>Summer Ren</cp:lastModifiedBy>
  <cp:revision>2</cp:revision>
  <dcterms:created xsi:type="dcterms:W3CDTF">2019-10-28T02:19:00Z</dcterms:created>
  <dcterms:modified xsi:type="dcterms:W3CDTF">2019-10-28T03:33:00Z</dcterms:modified>
</cp:coreProperties>
</file>